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urope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E8AFDD1" w:rsidR="00661C78" w:rsidRDefault="00841BB9">
      <w:r>
        <w:rPr>
          <w:noProof/>
        </w:rPr>
        <w:drawing>
          <wp:inline distT="0" distB="0" distL="0" distR="0" wp14:anchorId="70CAEB21" wp14:editId="4CC2217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41BB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